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BEB438" w14:textId="79651C9F" w:rsidR="0034279B" w:rsidRDefault="008A61C8" w:rsidP="009345CD">
      <w:pPr>
        <w:jc w:val="center"/>
        <w:rPr>
          <w:b/>
          <w:bCs/>
        </w:rPr>
      </w:pPr>
      <w:r>
        <w:rPr>
          <w:b/>
          <w:bCs/>
        </w:rPr>
        <w:t>Patient Consent Form</w:t>
      </w:r>
      <w:r w:rsidR="004F2CBE">
        <w:rPr>
          <w:b/>
          <w:bCs/>
        </w:rPr>
        <w:t xml:space="preserve"> </w:t>
      </w:r>
      <w:r w:rsidR="00B73AE1" w:rsidRPr="00B73AE1">
        <w:rPr>
          <w:b/>
          <w:bCs/>
        </w:rPr>
        <w:t>Journal of Clinical Orthopaedics (JCOrth.)</w:t>
      </w:r>
    </w:p>
    <w:p w14:paraId="74C7E806" w14:textId="77777777" w:rsidR="00B73AE1" w:rsidRDefault="0034279B" w:rsidP="009345CD">
      <w:pPr>
        <w:rPr>
          <w:b/>
          <w:bCs/>
        </w:rPr>
      </w:pPr>
      <w:r>
        <w:t xml:space="preserve">For a patient’s consent to publication of information about them or their relative in </w:t>
      </w:r>
      <w:r w:rsidR="00B73AE1" w:rsidRPr="00B73AE1">
        <w:rPr>
          <w:b/>
          <w:bCs/>
        </w:rPr>
        <w:t>Journal of Clinical Orthopaedics (JCOrth.)</w:t>
      </w:r>
    </w:p>
    <w:p w14:paraId="00702994" w14:textId="2B519B84" w:rsidR="0034279B" w:rsidRDefault="0034279B" w:rsidP="009345CD">
      <w:r>
        <w:t xml:space="preserve">Name of patient: __________________________________________________________________________ </w:t>
      </w:r>
    </w:p>
    <w:p w14:paraId="5E806C98" w14:textId="701B38F1" w:rsidR="0034279B" w:rsidRDefault="0034279B" w:rsidP="009345CD">
      <w:r>
        <w:t xml:space="preserve">Title of </w:t>
      </w:r>
      <w:r w:rsidR="004F2CBE">
        <w:t>the Article</w:t>
      </w:r>
      <w:r>
        <w:t xml:space="preserve">: _______________________________________________________________________ </w:t>
      </w:r>
    </w:p>
    <w:p w14:paraId="5C6B0116" w14:textId="77777777" w:rsidR="0034279B" w:rsidRDefault="0034279B" w:rsidP="009345CD">
      <w:r>
        <w:t xml:space="preserve">Manuscript number, if known: ______________________________________________________________ </w:t>
      </w:r>
    </w:p>
    <w:p w14:paraId="27D54E30" w14:textId="77777777" w:rsidR="0034279B" w:rsidRDefault="0034279B" w:rsidP="009345CD">
      <w:r>
        <w:t>Name of corresponding author: _____________________________________________________________</w:t>
      </w:r>
    </w:p>
    <w:p w14:paraId="64C9607B" w14:textId="5CEB551C" w:rsidR="009345CD" w:rsidRDefault="0034279B" w:rsidP="009345CD">
      <w:r>
        <w:t xml:space="preserve"> I, _____________________________________ [Full Name], give my consent to use the information (including photographs) about MYSELF/MY CHILD OR WARD/MY RELATIVE** [circle correct description] to appear in </w:t>
      </w:r>
      <w:r w:rsidR="00FD72C1" w:rsidRPr="00FD72C1">
        <w:t>Journal of Clinical Orthopaedics (JCOrth.</w:t>
      </w:r>
      <w:r w:rsidR="00B96FA8" w:rsidRPr="00B96FA8">
        <w:t>)</w:t>
      </w:r>
      <w:r w:rsidR="009345CD">
        <w:t xml:space="preserve"> </w:t>
      </w:r>
      <w:r>
        <w:t xml:space="preserve">and its associated publications. </w:t>
      </w:r>
    </w:p>
    <w:p w14:paraId="08A328EC" w14:textId="77777777" w:rsidR="009345CD" w:rsidRDefault="0034279B" w:rsidP="009345CD">
      <w:r>
        <w:t xml:space="preserve">**In cases where the patient has died or is incapable of giving consent, consent may be given by the next of kin. If the patient is under the age of 18 years, consent should be given by a parent or a legal guardian. </w:t>
      </w:r>
    </w:p>
    <w:p w14:paraId="359129C7" w14:textId="77777777" w:rsidR="008476B1" w:rsidRDefault="0034279B" w:rsidP="009345CD">
      <w:r w:rsidRPr="008476B1">
        <w:rPr>
          <w:b/>
          <w:bCs/>
        </w:rPr>
        <w:t>If Parent/Guardian/Next of kin, please state relationship to patient</w:t>
      </w:r>
      <w:r>
        <w:t xml:space="preserve">: _______________________________ </w:t>
      </w:r>
    </w:p>
    <w:p w14:paraId="1E7C74AD" w14:textId="20723BFC" w:rsidR="008476B1" w:rsidRPr="008476B1" w:rsidRDefault="0034279B" w:rsidP="009345CD">
      <w:pPr>
        <w:rPr>
          <w:b/>
          <w:bCs/>
        </w:rPr>
      </w:pPr>
      <w:r w:rsidRPr="008476B1">
        <w:rPr>
          <w:b/>
          <w:bCs/>
        </w:rPr>
        <w:t xml:space="preserve">The material to be submitted to </w:t>
      </w:r>
      <w:r w:rsidR="00FD72C1" w:rsidRPr="00FD72C1">
        <w:rPr>
          <w:b/>
          <w:bCs/>
        </w:rPr>
        <w:t>Journal of Clinical Orthopaedics (JCOrth.)</w:t>
      </w:r>
      <w:r w:rsidR="00FD72C1">
        <w:rPr>
          <w:b/>
          <w:bCs/>
        </w:rPr>
        <w:t xml:space="preserve"> </w:t>
      </w:r>
      <w:r w:rsidRPr="008476B1">
        <w:rPr>
          <w:b/>
          <w:bCs/>
        </w:rPr>
        <w:t xml:space="preserve">has been shown and explained to me. </w:t>
      </w:r>
    </w:p>
    <w:p w14:paraId="148C6FAD" w14:textId="77777777" w:rsidR="008476B1" w:rsidRDefault="0034279B" w:rsidP="009345CD">
      <w:r>
        <w:t xml:space="preserve">I understand that: </w:t>
      </w:r>
    </w:p>
    <w:p w14:paraId="56CF5509" w14:textId="3623A87C" w:rsidR="008476B1" w:rsidRDefault="0034279B" w:rsidP="009345CD">
      <w:r>
        <w:t xml:space="preserve">(1) </w:t>
      </w:r>
      <w:r w:rsidR="00FD72C1" w:rsidRPr="00FD72C1">
        <w:t>Journal of Clinical Orthopaedics (JCOrth.)</w:t>
      </w:r>
      <w:r w:rsidR="00FD72C1">
        <w:t xml:space="preserve"> </w:t>
      </w:r>
      <w:bookmarkStart w:id="0" w:name="_GoBack"/>
      <w:bookmarkEnd w:id="0"/>
      <w:r>
        <w:t xml:space="preserve">is an open access journal and its contents are distributed and available worldwide under the terms of the Creative Commons Attribution-NonCommercial-ShareAlike 4.0 License. Therefore, my information can be read and referred to by anyone around the world for free. </w:t>
      </w:r>
    </w:p>
    <w:p w14:paraId="754D0966" w14:textId="77777777" w:rsidR="008476B1" w:rsidRDefault="0034279B" w:rsidP="009345CD">
      <w:r>
        <w:t xml:space="preserve">(2) The information published would not contain my name and that </w:t>
      </w:r>
      <w:r w:rsidR="008476B1" w:rsidRPr="0034279B">
        <w:t>Trauma Internationa</w:t>
      </w:r>
      <w:r w:rsidR="008476B1">
        <w:t>l</w:t>
      </w:r>
      <w:r w:rsidR="008476B1" w:rsidRPr="0034279B">
        <w:t xml:space="preserve"> </w:t>
      </w:r>
      <w:r>
        <w:t xml:space="preserve">will endeavor to ensure my anonymity. However, I understand that it is possible that somebody may recognize me from this case report. </w:t>
      </w:r>
    </w:p>
    <w:p w14:paraId="54B969BA" w14:textId="77777777" w:rsidR="008476B1" w:rsidRDefault="0034279B" w:rsidP="009345CD">
      <w:r>
        <w:t xml:space="preserve">(3) The text of the case report will be edited for style, grammar, consistency and length. </w:t>
      </w:r>
    </w:p>
    <w:p w14:paraId="43FD4DBD" w14:textId="77777777" w:rsidR="008476B1" w:rsidRDefault="0034279B" w:rsidP="009345CD">
      <w:r>
        <w:t xml:space="preserve">(4) I can change my decision to give consent at any time before the case report has been accepted for publication; however, once the case report has been accepted for publication, it will not be possible to revoke the consent. </w:t>
      </w:r>
    </w:p>
    <w:p w14:paraId="099F6631" w14:textId="77777777" w:rsidR="00165BC7" w:rsidRDefault="0034279B" w:rsidP="009345CD">
      <w:r>
        <w:t xml:space="preserve">(5) I will not receive any financial benefit from publication of this case report. </w:t>
      </w:r>
    </w:p>
    <w:p w14:paraId="3FAD7F07" w14:textId="77777777" w:rsidR="00165BC7" w:rsidRDefault="0034279B" w:rsidP="009345CD">
      <w:r>
        <w:t xml:space="preserve">By signing, I confirm that this consent form has been explained to me by _______________________________ </w:t>
      </w:r>
    </w:p>
    <w:p w14:paraId="56AC61BF" w14:textId="77777777" w:rsidR="00165BC7" w:rsidRDefault="0034279B" w:rsidP="009345CD">
      <w:r>
        <w:t xml:space="preserve">[Name of care provider or delegate] </w:t>
      </w:r>
    </w:p>
    <w:p w14:paraId="5264D17B" w14:textId="77777777" w:rsidR="00165BC7" w:rsidRDefault="0034279B" w:rsidP="009345CD">
      <w:r>
        <w:t xml:space="preserve">Signature: _______________________________ Date: ____________________ </w:t>
      </w:r>
    </w:p>
    <w:p w14:paraId="2A6F12A9" w14:textId="77777777" w:rsidR="00165BC7" w:rsidRDefault="00165BC7" w:rsidP="009345CD"/>
    <w:p w14:paraId="6A6AF945" w14:textId="00C54184" w:rsidR="009E48A6" w:rsidRDefault="0034279B" w:rsidP="009345CD">
      <w:r>
        <w:t>Signature of corresponding author: _________________________ Date: ____________________</w:t>
      </w:r>
    </w:p>
    <w:sectPr w:rsidR="009E48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sjQ3tDC0MDc0MDFV0lEKTi0uzszPAykwqgUAEFMp6ywAAAA="/>
  </w:docVars>
  <w:rsids>
    <w:rsidRoot w:val="0034279B"/>
    <w:rsid w:val="00165BC7"/>
    <w:rsid w:val="0034279B"/>
    <w:rsid w:val="004F2CBE"/>
    <w:rsid w:val="008476B1"/>
    <w:rsid w:val="008A61C8"/>
    <w:rsid w:val="009345CD"/>
    <w:rsid w:val="009E48A6"/>
    <w:rsid w:val="00B62F1E"/>
    <w:rsid w:val="00B73AE1"/>
    <w:rsid w:val="00B96FA8"/>
    <w:rsid w:val="00DD2D72"/>
    <w:rsid w:val="00FD72C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E160AC"/>
  <w15:chartTrackingRefBased/>
  <w15:docId w15:val="{7AC54419-6F3F-4F86-9208-B0C90B607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378</Words>
  <Characters>216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V</dc:creator>
  <cp:keywords/>
  <dc:description/>
  <cp:lastModifiedBy>S</cp:lastModifiedBy>
  <cp:revision>12</cp:revision>
  <dcterms:created xsi:type="dcterms:W3CDTF">2021-07-14T09:48:00Z</dcterms:created>
  <dcterms:modified xsi:type="dcterms:W3CDTF">2021-07-24T09:33:00Z</dcterms:modified>
</cp:coreProperties>
</file>